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ace84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6fe9c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